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4E28" w:rsidRDefault="00756BE1" w:rsidP="00756BE1">
      <w:pPr>
        <w:jc w:val="center"/>
      </w:pPr>
      <w:r>
        <w:t>Email Invite for Fellows Customer Satisfaction Survey</w:t>
      </w:r>
    </w:p>
    <w:p w:rsidR="00756BE1" w:rsidRDefault="00756BE1"/>
    <w:p w:rsidR="00756BE1" w:rsidRDefault="00756BE1">
      <w:r>
        <w:t>Dear DCCPS Fellows:</w:t>
      </w:r>
    </w:p>
    <w:p w:rsidR="00756BE1" w:rsidRDefault="00756BE1">
      <w:r>
        <w:t xml:space="preserve">I would like to gather your feedback about your experiences as a fellow within DCCPS and your input on possible trainings and other resources to support you during your fellowship.  Please see below a link to a short </w:t>
      </w:r>
      <w:r w:rsidR="00D0611B">
        <w:t xml:space="preserve">on-line </w:t>
      </w:r>
      <w:r>
        <w:t>survey that requests this information.  All the information is anonymous and i</w:t>
      </w:r>
      <w:r w:rsidR="00680ADC">
        <w:t>t should take no more than 5 minutes to complete</w:t>
      </w:r>
      <w:bookmarkStart w:id="0" w:name="_GoBack"/>
      <w:bookmarkEnd w:id="0"/>
      <w:r>
        <w:t xml:space="preserve">.  </w:t>
      </w:r>
    </w:p>
    <w:p w:rsidR="00756BE1" w:rsidRDefault="00756BE1">
      <w:r>
        <w:t xml:space="preserve">For the cancer prevention fellows, I realize that you may have answered some of these questions before in a previous survey.  </w:t>
      </w:r>
      <w:r w:rsidR="00D0611B">
        <w:t xml:space="preserve">I ask that you also complete </w:t>
      </w:r>
      <w:r>
        <w:t xml:space="preserve">this survey so that I have complete information for all DCCPS fellows.  </w:t>
      </w:r>
    </w:p>
    <w:p w:rsidR="00756BE1" w:rsidRDefault="00756BE1">
      <w:r>
        <w:t>Please complete the survey no later than November 9</w:t>
      </w:r>
      <w:r w:rsidRPr="00756BE1">
        <w:rPr>
          <w:vertAlign w:val="superscript"/>
        </w:rPr>
        <w:t>th</w:t>
      </w:r>
      <w:r>
        <w:t>.</w:t>
      </w:r>
    </w:p>
    <w:p w:rsidR="00756BE1" w:rsidRDefault="00756BE1">
      <w:r>
        <w:t>Thanks and let me know if you have any questions.</w:t>
      </w:r>
    </w:p>
    <w:p w:rsidR="00756BE1" w:rsidRDefault="00756BE1">
      <w:r>
        <w:t>Regards,</w:t>
      </w:r>
    </w:p>
    <w:p w:rsidR="00756BE1" w:rsidRDefault="00756BE1">
      <w:r>
        <w:t>Rick Moser</w:t>
      </w:r>
    </w:p>
    <w:p w:rsidR="00756BE1" w:rsidRDefault="00756BE1">
      <w:r>
        <w:t>Fellowship Training and Research Methods Coordinator</w:t>
      </w:r>
    </w:p>
    <w:p w:rsidR="00756BE1" w:rsidRDefault="00756BE1"/>
    <w:p w:rsidR="00756BE1" w:rsidRDefault="00756BE1">
      <w:r>
        <w:t xml:space="preserve"> </w:t>
      </w:r>
    </w:p>
    <w:sectPr w:rsidR="00756B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xtDAxNTAwMjAyMTFR0lEKTi0uzszPAykwrAUA0YlQ/ywAAAA="/>
  </w:docVars>
  <w:rsids>
    <w:rsidRoot w:val="00756BE1"/>
    <w:rsid w:val="00134E28"/>
    <w:rsid w:val="00680ADC"/>
    <w:rsid w:val="00756BE1"/>
    <w:rsid w:val="00D0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59A5F"/>
  <w15:chartTrackingRefBased/>
  <w15:docId w15:val="{3D843E57-A9D9-45B5-B362-C54270100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5</Words>
  <Characters>714</Characters>
  <Application>Microsoft Office Word</Application>
  <DocSecurity>0</DocSecurity>
  <Lines>5</Lines>
  <Paragraphs>1</Paragraphs>
  <ScaleCrop>false</ScaleCrop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er, Richard (NIH/NCI) [E]</dc:creator>
  <cp:keywords/>
  <dc:description/>
  <cp:lastModifiedBy>Bailey, Karla (NIH/NCI) [E]</cp:lastModifiedBy>
  <cp:revision>3</cp:revision>
  <dcterms:created xsi:type="dcterms:W3CDTF">2016-10-28T14:47:00Z</dcterms:created>
  <dcterms:modified xsi:type="dcterms:W3CDTF">2016-11-01T18:27:00Z</dcterms:modified>
</cp:coreProperties>
</file>